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20531d64c1c3f3945efdaabfec9aaf970fd599"/>
      <w:r>
        <w:t xml:space="preserve">Unit 7 Lesson 17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23Z</dcterms:created>
  <dcterms:modified xsi:type="dcterms:W3CDTF">2020-11-20T2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u+0kNSLVkPdrWeHP0vhfHNv6djUAh3aPp9xYv6lcc17l1n0922qdjpESPkjoGAA8d4bRi0Hzt+FRzo7q8DCg==</vt:lpwstr>
  </property>
</Properties>
</file>